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3,</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Kinzer et al. 2020a, 2020b)</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and Brice Semmens for their contributions to the development of STADEM, and all the other people who have contributed through productive critique and conversations.</w:t>
      </w:r>
    </w:p>
    <w:p>
      <w:r>
        <w:br w:type="page"/>
      </w:r>
    </w:p>
    <w:p>
      <w:pPr>
        <w:pStyle w:val="Heading1"/>
      </w:pPr>
      <w:bookmarkStart w:id="40" w:name="references"/>
      <w:r>
        <w:t xml:space="preserve">References</w:t>
      </w:r>
      <w:bookmarkEnd w:id="40"/>
    </w:p>
    <w:bookmarkStart w:id="86"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Game, Annual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and steelhead genotyping for genetic stock identification at Lower Granite Dam. Idaho Department of Fish and Game,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3"/>
    <w:bookmarkStart w:id="54" w:name="ref-McClure2003"/>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4"/>
    <w:bookmarkStart w:id="55" w:name="ref-McElhany2000"/>
    <w:p>
      <w:pPr>
        <w:pStyle w:val="Bibliography"/>
      </w:pPr>
      <w:r>
        <w:t xml:space="preserve">McElhany, P., M. H. Rucklelshaus, M. J. Ford, T. C. Wainwright, and E. P. Bjorkstedt. 2000. Viable salmonid populations and the recovery of evolutionarily significant units. U.S. Dept. Commer., NOAA Tech. Memo. NMFS-NWFSC-42.</w:t>
      </w:r>
    </w:p>
    <w:bookmarkEnd w:id="55"/>
    <w:bookmarkStart w:id="56"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6"/>
    <w:bookmarkStart w:id="57" w:name="ref-Nehlsen1991"/>
    <w:p>
      <w:pPr>
        <w:pStyle w:val="Bibliography"/>
      </w:pPr>
      <w:r>
        <w:t xml:space="preserve">Nehlsen, W., J. E. Williams, and J. A. Lichatowich. 1991. Pacific salmon at the crossroads: Stocks at risk from California, Oregon, Idaho, and Washington. Fisheries 16(2):4–21. Wiley Online Library.</w:t>
      </w:r>
    </w:p>
    <w:bookmarkEnd w:id="57"/>
    <w:bookmarkStart w:id="58" w:name="ref-NW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Conservation Council.</w:t>
      </w:r>
    </w:p>
    <w:bookmarkEnd w:id="59"/>
    <w:bookmarkStart w:id="60" w:name="ref-Ogden2014"/>
    <w:p>
      <w:pPr>
        <w:pStyle w:val="Bibliography"/>
      </w:pPr>
      <w:r>
        <w:t xml:space="preserve">Ogden, D. A. 2014. Operation of the adult trap at Lower Granite Dam 2013. NOAA National Marine Fisheries Service.</w:t>
      </w:r>
    </w:p>
    <w:bookmarkEnd w:id="60"/>
    <w:bookmarkStart w:id="61" w:name="ref-Ogden2016b"/>
    <w:p>
      <w:pPr>
        <w:pStyle w:val="Bibliography"/>
      </w:pPr>
      <w:r>
        <w:t xml:space="preserve">Ogden, D. A. 2016a. Operation of the adult trap at Lower Granite Dam 2015. NOAA National Marine Fisheries Service.</w:t>
      </w:r>
    </w:p>
    <w:bookmarkEnd w:id="61"/>
    <w:bookmarkStart w:id="62" w:name="ref-Ogden2016a"/>
    <w:p>
      <w:pPr>
        <w:pStyle w:val="Bibliography"/>
      </w:pPr>
      <w:r>
        <w:t xml:space="preserve">Ogden, D. A. 2016b. Operation of the adult trap at Lower Granite Dam 2014. NOAA National Marine Fisheries Service.</w:t>
      </w:r>
    </w:p>
    <w:bookmarkEnd w:id="62"/>
    <w:bookmarkStart w:id="63"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0"/>
    <w:bookmarkStart w:id="71" w:name="ref-Steele2019"/>
    <w:p>
      <w:pPr>
        <w:pStyle w:val="Bibliography"/>
      </w:pPr>
      <w:r>
        <w:t xml:space="preserve">Steele, C. A., M. Hess, S. Narum, and M. Campbell. 2019. Parentage-based tagging: Reviewing the implementation of a new tool for an old problem. Fisheries. Wiley Online Library.</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0"/>
    <w:p>
      <w:pPr>
        <w:pStyle w:val="Bibliography"/>
      </w:pPr>
      <w:r>
        <w:t xml:space="preserve">USACE. 2010. Annual fish passage report Columbia and Snake rivers. U.S. Army Corps of Engineers.</w:t>
      </w:r>
    </w:p>
    <w:bookmarkEnd w:id="73"/>
    <w:bookmarkStart w:id="74" w:name="ref-USACE2011"/>
    <w:p>
      <w:pPr>
        <w:pStyle w:val="Bibliography"/>
      </w:pPr>
      <w:r>
        <w:t xml:space="preserve">USACE. 2011. Annual fish passage report Columbia and Snake rivers. U.S. Army Corps of Engineers.</w:t>
      </w:r>
    </w:p>
    <w:bookmarkEnd w:id="74"/>
    <w:bookmarkStart w:id="75" w:name="ref-USACE2012"/>
    <w:p>
      <w:pPr>
        <w:pStyle w:val="Bibliography"/>
      </w:pPr>
      <w:r>
        <w:t xml:space="preserve">USACE. 2012. Annual fish passage report Columbia and Snake rivers. U.S. Army Corps of Engineers.</w:t>
      </w:r>
    </w:p>
    <w:bookmarkEnd w:id="75"/>
    <w:bookmarkStart w:id="76" w:name="ref-USACE2013"/>
    <w:p>
      <w:pPr>
        <w:pStyle w:val="Bibliography"/>
      </w:pPr>
      <w:r>
        <w:t xml:space="preserve">USACE. 2013. Annual fish passage report Columbia and Snake rivers. U.S. Army Corps of Engineers.</w:t>
      </w:r>
    </w:p>
    <w:bookmarkEnd w:id="76"/>
    <w:bookmarkStart w:id="77" w:name="ref-USACE2015"/>
    <w:p>
      <w:pPr>
        <w:pStyle w:val="Bibliography"/>
      </w:pPr>
      <w:r>
        <w:t xml:space="preserve">USACE. 2015. Annual fish passage report Columbia and Snake rivers. U.S. Army Corps of Engineers.</w:t>
      </w:r>
    </w:p>
    <w:bookmarkEnd w:id="77"/>
    <w:bookmarkStart w:id="78" w:name="ref-USACE2016"/>
    <w:p>
      <w:pPr>
        <w:pStyle w:val="Bibliography"/>
      </w:pPr>
      <w:r>
        <w:t xml:space="preserve">USACE. 2016. Annual fish passage report Columbia and Snake rivers. U.S. Army Corps of Engineers.</w:t>
      </w:r>
    </w:p>
    <w:bookmarkEnd w:id="78"/>
    <w:bookmarkStart w:id="79" w:name="ref-USACE2017"/>
    <w:p>
      <w:pPr>
        <w:pStyle w:val="Bibliography"/>
      </w:pPr>
      <w:r>
        <w:t xml:space="preserve">USACE. 2017. Annual fish passage report Columbia and Snake rivers. U.S. Army Corps of Engineers.</w:t>
      </w:r>
    </w:p>
    <w:bookmarkEnd w:id="79"/>
    <w:bookmarkStart w:id="80" w:name="ref-USACE2018"/>
    <w:p>
      <w:pPr>
        <w:pStyle w:val="Bibliography"/>
      </w:pPr>
      <w:r>
        <w:t xml:space="preserve">USACE. 2018. Annual fish passage report Columbia and Snake rivers. U.S. Army Corps of Engineers.</w:t>
      </w:r>
    </w:p>
    <w:bookmarkEnd w:id="80"/>
    <w:bookmarkStart w:id="81" w:name="ref-USACE2019"/>
    <w:p>
      <w:pPr>
        <w:pStyle w:val="Bibliography"/>
      </w:pPr>
      <w:r>
        <w:t xml:space="preserve">USACE. 2019. Annual fish passage report Columbia and Snake rivers. U.S. Army Corps of Engineers.</w:t>
      </w:r>
    </w:p>
    <w:bookmarkEnd w:id="81"/>
    <w:bookmarkStart w:id="82" w:name="ref-Waterhouse2020"/>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2"/>
    <w:bookmarkStart w:id="83"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3"/>
    <w:bookmarkStart w:id="8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4"/>
    <w:bookmarkStart w:id="85" w:name="ref-Zhang2019"/>
    <w:p>
      <w:pPr>
        <w:pStyle w:val="Bibliography"/>
      </w:pPr>
      <w:r>
        <w:t xml:space="preserve">Zhang, X., H.-Y. Li, Z. D. Deng, L. R. Leung, J. R. Skalski, and S. J. Cooke. 2019. On the variable effects of climate change on Pacific salmon. Ecological Modelling 397:95–106. Elsevier.</w:t>
      </w:r>
    </w:p>
    <w:bookmarkEnd w:id="85"/>
    <w:bookmarkEnd w:id="86"/>
    <w:p>
      <w:r>
        <w:br w:type="page"/>
      </w:r>
    </w:p>
    <w:p>
      <w:pPr>
        <w:pStyle w:val="Heading1"/>
      </w:pPr>
      <w:bookmarkStart w:id="87" w:name="tables"/>
      <w:r>
        <w:t xml:space="preserve">Tables</w:t>
      </w:r>
      <w:bookmarkEnd w:id="87"/>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8" w:name="figures"/>
      <w:r>
        <w:t xml:space="preserve">Figures</w:t>
      </w:r>
      <w:bookmarkEnd w:id="88"/>
    </w:p>
    <w:p>
      <w:pPr>
        <w:pStyle w:val="CaptionedFigure"/>
      </w:pPr>
      <w:r>
        <w:drawing>
          <wp:inline>
            <wp:extent cx="5943600" cy="495300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3" w:name="append1"/>
      <w:r>
        <w:t xml:space="preserve">Appendix A - STADEM Model Description</w:t>
      </w:r>
      <w:bookmarkEnd w:id="93"/>
    </w:p>
    <w:p>
      <w:pPr>
        <w:pStyle w:val="Heading2"/>
      </w:pPr>
      <w:bookmarkStart w:id="94" w:name="total-and-weekly-escapement"/>
      <w:r>
        <w:t xml:space="preserve">Total and Weekly Escapement</w:t>
      </w:r>
      <w:bookmarkEnd w:id="9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5" w:name="day-time-passage-and-re-ascension-rates"/>
      <w:r>
        <w:t xml:space="preserve">Day-time Passage and Re-ascension Rates</w:t>
      </w:r>
      <w:bookmarkEnd w:id="95"/>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6" w:name="origin-proportions"/>
      <w:r>
        <w:t xml:space="preserve">Origin Proportions</w:t>
      </w:r>
      <w:bookmarkEnd w:id="9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7" w:name="model-fitting"/>
      <w:r>
        <w:t xml:space="preserve">Model Fitting</w:t>
      </w:r>
      <w:bookmarkEnd w:id="9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8" w:name="append2"/>
      <w:r>
        <w:t xml:space="preserve">Appendix B - Simulation Details</w:t>
      </w:r>
      <w:bookmarkEnd w:id="9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3T20:46:17Z</dcterms:created>
  <dcterms:modified xsi:type="dcterms:W3CDTF">2020-09-23T20: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3,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